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Plan </w:t>
      </w: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Opiekuńczo-Wychowawczo-Edukacyjny </w:t>
      </w: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OWE)</w:t>
      </w: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la instytucji opieki nad dziećmi do lat 3 – zgodny z nowymi standardami obowiązującymi od stycznia 2026 r.</w:t>
      </w:r>
    </w:p>
    <w:p w:rsidR="00FC04BC" w:rsidRDefault="00FC04BC" w:rsidP="00FC04BC">
      <w:pPr>
        <w:pStyle w:val="Normalny1"/>
        <w:rPr>
          <w:rFonts w:ascii="Times New Roman" w:hAnsi="Times New Roman" w:cs="Times New Roman"/>
          <w:sz w:val="24"/>
          <w:szCs w:val="24"/>
        </w:rPr>
      </w:pPr>
      <w:r w:rsidRPr="004E7183">
        <w:rPr>
          <w:rFonts w:ascii="Times New Roman" w:hAnsi="Times New Roman" w:cs="Times New Roman"/>
          <w:b/>
          <w:sz w:val="24"/>
          <w:szCs w:val="24"/>
        </w:rPr>
        <w:t>Opracował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14B3">
        <w:rPr>
          <w:rFonts w:ascii="Times New Roman" w:hAnsi="Times New Roman" w:cs="Times New Roman"/>
          <w:sz w:val="24"/>
          <w:szCs w:val="24"/>
        </w:rPr>
        <w:t xml:space="preserve">Dyrektor Żłobka </w:t>
      </w:r>
    </w:p>
    <w:p w:rsidR="00FC04BC" w:rsidRDefault="00FC04BC" w:rsidP="00FC04BC">
      <w:pPr>
        <w:pStyle w:val="Normalny1"/>
        <w:rPr>
          <w:rFonts w:ascii="Times New Roman" w:hAnsi="Times New Roman" w:cs="Times New Roman"/>
          <w:sz w:val="24"/>
          <w:szCs w:val="24"/>
        </w:rPr>
      </w:pPr>
      <w:r w:rsidRPr="004E7183">
        <w:rPr>
          <w:rFonts w:ascii="Times New Roman" w:hAnsi="Times New Roman" w:cs="Times New Roman"/>
          <w:b/>
          <w:sz w:val="24"/>
          <w:szCs w:val="24"/>
        </w:rPr>
        <w:t>Dyrektor:</w:t>
      </w:r>
      <w:r w:rsidR="004F01B2">
        <w:rPr>
          <w:rFonts w:ascii="Times New Roman" w:hAnsi="Times New Roman" w:cs="Times New Roman"/>
          <w:sz w:val="24"/>
          <w:szCs w:val="24"/>
        </w:rPr>
        <w:t xml:space="preserve"> </w:t>
      </w:r>
      <w:r w:rsidR="005B14B3">
        <w:rPr>
          <w:rFonts w:ascii="Times New Roman" w:hAnsi="Times New Roman" w:cs="Times New Roman"/>
          <w:sz w:val="24"/>
          <w:szCs w:val="24"/>
        </w:rPr>
        <w:t>Justyna Adamek</w:t>
      </w:r>
    </w:p>
    <w:p w:rsidR="00690D6C" w:rsidRDefault="00690D6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§1</w:t>
      </w: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stęp</w:t>
      </w:r>
    </w:p>
    <w:p w:rsidR="00690D6C" w:rsidRDefault="002307EC">
      <w:pPr>
        <w:pStyle w:val="Tytu"/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lan OWE określa zasady, metody, cele</w:t>
      </w:r>
      <w:r w:rsidR="00BB6B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piekuńczo- wychowawczo- edukacyj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az wartości przyświecające organizacji opieki nad dziećmi w wieku do lat 3. </w:t>
      </w:r>
    </w:p>
    <w:p w:rsidR="00690D6C" w:rsidRDefault="002307EC">
      <w:pPr>
        <w:pStyle w:val="Tytu"/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godny jest z przepisami prawa, w tym nowymi standardami obowiązującymi od 2026 roku, oraz uwzględnia prawa dziecka zawarte w Konwencji o Prawach Dziecka.</w:t>
      </w:r>
      <w:r w:rsidR="00BB6B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690D6C" w:rsidRDefault="00690D6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690D6C" w:rsidRDefault="002307EC">
      <w:pPr>
        <w:pStyle w:val="Tytu"/>
        <w:spacing w:line="276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§2 Wizytówka placówki</w:t>
      </w:r>
    </w:p>
    <w:p w:rsidR="00690D6C" w:rsidRPr="00FC04BC" w:rsidRDefault="002307EC" w:rsidP="00FC04BC">
      <w:pPr>
        <w:pStyle w:val="Nagwek1"/>
        <w:rPr>
          <w:b w:val="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zwa: </w:t>
      </w:r>
      <w:r w:rsidR="005B14B3">
        <w:rPr>
          <w:rFonts w:ascii="Times New Roman" w:eastAsia="Times New Roman" w:hAnsi="Times New Roman" w:cs="Times New Roman"/>
          <w:color w:val="000000"/>
          <w:sz w:val="24"/>
          <w:szCs w:val="24"/>
        </w:rPr>
        <w:t>Niepubliczny Żłobek Entliczek Pentliczek</w:t>
      </w:r>
    </w:p>
    <w:p w:rsidR="004F01B2" w:rsidRDefault="005B14B3" w:rsidP="00FC04BC">
      <w:pPr>
        <w:pStyle w:val="Normalny11"/>
      </w:pPr>
      <w:r>
        <w:rPr>
          <w:b/>
        </w:rPr>
        <w:t>O</w:t>
      </w:r>
      <w:r w:rsidR="002307EC">
        <w:rPr>
          <w:b/>
        </w:rPr>
        <w:t>rgan prowadzący</w:t>
      </w:r>
      <w:r w:rsidR="002307EC">
        <w:t xml:space="preserve">: </w:t>
      </w:r>
      <w:r>
        <w:t>Stowarzyszenie Przyszłość dla Podkarpacia</w:t>
      </w:r>
    </w:p>
    <w:p w:rsidR="00FC04BC" w:rsidRDefault="002307EC" w:rsidP="00FC04BC">
      <w:pPr>
        <w:pStyle w:val="Normalny1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res</w:t>
      </w:r>
      <w:r w:rsidR="00FC04B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5B14B3">
        <w:rPr>
          <w:rFonts w:ascii="Times New Roman" w:eastAsia="Times New Roman" w:hAnsi="Times New Roman" w:cs="Times New Roman"/>
          <w:color w:val="000000"/>
          <w:sz w:val="24"/>
          <w:szCs w:val="24"/>
        </w:rPr>
        <w:t>ul. Jana Twardowskiego 6/21, 35-302 Rzeszów</w:t>
      </w:r>
    </w:p>
    <w:p w:rsidR="004F01B2" w:rsidRPr="00FC04BC" w:rsidRDefault="004F01B2" w:rsidP="00FC04BC">
      <w:pPr>
        <w:pStyle w:val="Normalny11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307EC" w:rsidRDefault="002307EC">
      <w:pPr>
        <w:pStyle w:val="Normalny11"/>
      </w:pPr>
      <w:r>
        <w:rPr>
          <w:b/>
        </w:rPr>
        <w:t>Kontakt:</w:t>
      </w:r>
      <w:r>
        <w:t xml:space="preserve"> </w:t>
      </w:r>
      <w:r w:rsidR="005B14B3">
        <w:t>667 -193 - 213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Godziny otwarcia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14B3">
        <w:rPr>
          <w:rFonts w:ascii="Times New Roman" w:eastAsia="Times New Roman" w:hAnsi="Times New Roman" w:cs="Times New Roman"/>
          <w:color w:val="000000"/>
          <w:sz w:val="24"/>
          <w:szCs w:val="24"/>
        </w:rPr>
        <w:t>6:30-17 :00</w:t>
      </w:r>
    </w:p>
    <w:p w:rsidR="002307EC" w:rsidRPr="00FC04BC" w:rsidRDefault="002307EC">
      <w:pPr>
        <w:pStyle w:val="Normalny1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rupa wiekowa</w:t>
      </w:r>
      <w:r w:rsidR="00FC04BC" w:rsidRPr="00FC04B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5B14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d 12 miesięcy do 3 lat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Otoczeni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Żłobe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znajdu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 się w spokojnej okolicy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ejsce to otoczone jest zielenią, co sprzyja poczuciu bezpieczeństwa i komfortu najmłodszych. </w:t>
      </w:r>
      <w:r w:rsidR="00FC04BC">
        <w:rPr>
          <w:rFonts w:ascii="Times New Roman" w:eastAsia="Times New Roman" w:hAnsi="Times New Roman" w:cs="Times New Roman"/>
          <w:color w:val="000000"/>
          <w:sz w:val="24"/>
          <w:szCs w:val="24"/>
        </w:rPr>
        <w:t>Placówka dysponu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 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jedną salą</w:t>
      </w:r>
      <w:r w:rsidR="00FC04B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zajęć na której spożywane są posiłki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est też 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>sypialnią,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posiada</w:t>
      </w:r>
      <w:proofErr w:type="spellEnd"/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zaplecze </w:t>
      </w:r>
      <w:proofErr w:type="spellStart"/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kuchennne</w:t>
      </w:r>
      <w:proofErr w:type="spellEnd"/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, szatnię, łazienkę dla dzieci, łazienkę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dla personelu, przewijak,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oraz pomieszczenie</w:t>
      </w:r>
      <w:r w:rsidR="002826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14CF">
        <w:rPr>
          <w:rFonts w:ascii="Times New Roman" w:eastAsia="Times New Roman" w:hAnsi="Times New Roman" w:cs="Times New Roman"/>
          <w:color w:val="000000"/>
          <w:sz w:val="24"/>
          <w:szCs w:val="24"/>
        </w:rPr>
        <w:t>na leżaki i zabawki.</w:t>
      </w:r>
      <w:r w:rsidR="00920B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mieszczenie jest klimatyzowane. </w:t>
      </w:r>
    </w:p>
    <w:p w:rsidR="002826F3" w:rsidRDefault="002826F3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dynek Żłobka przystosowany jest dla osób niepełnosprawnych. 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90D6C" w:rsidRDefault="00690D6C">
      <w:pPr>
        <w:pStyle w:val="Normalny1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90D6C" w:rsidRDefault="002307EC">
      <w:pPr>
        <w:pStyle w:val="Normalny1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§3</w:t>
      </w:r>
    </w:p>
    <w:p w:rsidR="00690D6C" w:rsidRDefault="002307EC">
      <w:pPr>
        <w:pStyle w:val="Normalny1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Oferta </w:t>
      </w:r>
    </w:p>
    <w:p w:rsidR="00690D6C" w:rsidRDefault="00E450CD">
      <w:pPr>
        <w:pStyle w:val="Nagwek1"/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</w:pPr>
      <w:bookmarkStart w:id="0" w:name="_heading=h.38l9slsl9sm1" w:colFirst="0" w:colLast="0"/>
      <w:bookmarkEnd w:id="0"/>
      <w:r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Ż</w:t>
      </w:r>
      <w:r w:rsidR="004F01B2"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 xml:space="preserve">łobek </w:t>
      </w:r>
      <w:r w:rsidR="002314CF"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 xml:space="preserve">Entliczek Pentliczek </w:t>
      </w:r>
      <w:r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2307EC"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zapewnia całodzienn</w:t>
      </w:r>
      <w:r w:rsidR="002314CF"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ą opiekę wykwalifikowanej kadry.</w:t>
      </w:r>
      <w:r w:rsidR="002307EC"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lizowany jest bogaty program edukacyjny, który angażuje dzieci poprzez zabaw</w:t>
      </w:r>
      <w:r w:rsidR="002314CF">
        <w:rPr>
          <w:rFonts w:ascii="Times New Roman" w:eastAsia="Times New Roman" w:hAnsi="Times New Roman" w:cs="Times New Roman"/>
          <w:sz w:val="24"/>
          <w:szCs w:val="24"/>
        </w:rPr>
        <w:t>ę oraz ciekawe zajęcia plastycz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spierające wszechstronny rozwój.</w:t>
      </w:r>
    </w:p>
    <w:p w:rsidR="00E450CD" w:rsidRDefault="00E450CD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dzice włączani są w życie żłobka: udział we wsp</w:t>
      </w:r>
      <w:r w:rsidR="002314CF">
        <w:rPr>
          <w:rFonts w:ascii="Times New Roman" w:eastAsia="Times New Roman" w:hAnsi="Times New Roman" w:cs="Times New Roman"/>
          <w:sz w:val="24"/>
          <w:szCs w:val="24"/>
        </w:rPr>
        <w:t>ólnych Mikołajkach, warsztatach wielkanocnych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finansowanie: 1500 zł przez program „Aktywnie w żłobku” w całości finansuje koszty czesnego.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nnik czesnego: opłata miesięczna + wyżywienie</w:t>
      </w:r>
    </w:p>
    <w:p w:rsidR="00690D6C" w:rsidRDefault="002307EC">
      <w:pPr>
        <w:pStyle w:val="Normalny1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§4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n dnia </w:t>
      </w:r>
    </w:p>
    <w:p w:rsidR="00C277D8" w:rsidRDefault="00F8236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30-8</w:t>
      </w:r>
      <w:r w:rsidR="00C277D8">
        <w:rPr>
          <w:rFonts w:ascii="Times New Roman" w:eastAsia="Times New Roman" w:hAnsi="Times New Roman" w:cs="Times New Roman"/>
          <w:sz w:val="24"/>
          <w:szCs w:val="24"/>
        </w:rPr>
        <w:t>.30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Przyjmowanie dzieci, wymiana informacji z rodzicami, pożegnanie z dzieckiem, zabawy swobodne, indywidualne, sprzątanie zabawek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„Witamy nowy dzień” - poranny krąg, zajęc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lisensorycz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prowadzone według scenariuszy: wiosna, lato, jesień lub zima - stymulacja zmysłu dotyku, wzroku, słuchu, smaku oraz węchu.</w:t>
      </w:r>
    </w:p>
    <w:p w:rsidR="00690D6C" w:rsidRDefault="00C277D8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8.30-9.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t>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Przygotowanie do śniadania - wdrażanie elementów higieny osobistej, tj. umiejętność korzystania z urządzeń sanitarnych, nauka samodzielnego mycia rąk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09.00-9.2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t>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Śniadanie – nauka samodzielnego spożywania posiłku/trening samodzielności, nauka zachowania przy stole.</w:t>
      </w:r>
    </w:p>
    <w:p w:rsidR="00690D6C" w:rsidRDefault="00C277D8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9.3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t>-10.0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Zajęcia edukacyjno-rozwojowe – poszerzanie wiedzy przyrodniczej, społecznej, plastycznej, muzycznej, językowej (wzbogacanie słownictwa biernego), stymulacja pamięci wzrokowej, słuchowej, węchowej, stymulacja funkcji poznawczych, zajęcia z zakresu gimnastyki ogólnorozwojowej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.00-10.15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Przygotowanie do drugiego śniadania - wdrażanie elementów higieny osobistej, tj. umiejętność korzystania z urządzeń sanitarnych, nauka samodzielnego mycia rąk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.15-10.5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Zabawa, zajęcia , wspólny taniec, zabawy ruchowe, swobodne aktywności, kontynuacja zajęć porannych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:50-11:3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Obiad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t xml:space="preserve"> - wdrażanie elementów higieny osobistej, tj. umiejętność korzystania z urządzeń sanitarny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nauka samodzielnego mycia rąk, 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t>nauka samodzielnego spożywania posiłku/trening samodzielności, nauka zachowania przy stole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1</w:t>
      </w:r>
      <w:r w:rsidR="00C277D8">
        <w:rPr>
          <w:rFonts w:ascii="Times New Roman" w:eastAsia="Times New Roman" w:hAnsi="Times New Roman" w:cs="Times New Roman"/>
          <w:sz w:val="24"/>
          <w:szCs w:val="24"/>
        </w:rPr>
        <w:t>.3</w:t>
      </w:r>
      <w:r>
        <w:rPr>
          <w:rFonts w:ascii="Times New Roman" w:eastAsia="Times New Roman" w:hAnsi="Times New Roman" w:cs="Times New Roman"/>
          <w:sz w:val="24"/>
          <w:szCs w:val="24"/>
        </w:rPr>
        <w:t>0-13:1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Odpoczynek po obiedzie/leżakowanie, czytanie bajek, słuchanie muzyki relaksacyjnej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3:10-13:4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Zupa - </w:t>
      </w:r>
      <w:r w:rsidRPr="009D3175">
        <w:rPr>
          <w:rFonts w:ascii="Times New Roman" w:eastAsia="Times New Roman" w:hAnsi="Times New Roman" w:cs="Times New Roman"/>
          <w:sz w:val="24"/>
          <w:szCs w:val="24"/>
        </w:rPr>
        <w:t>wdrażanie elementów higieny osobistej, tj. umiejętność korzystania z urządzeń sanitarnych, nauka samodzielnego mycia rąk, nauka samodzielnego spożywania posiłku/trening samodzielności, nauka zachowania przy stole.</w:t>
      </w:r>
    </w:p>
    <w:p w:rsidR="00690D6C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3.40-14:5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Zajęcia edukacyjno-rozwojowe – stymulowanie funkcji poznawczej, ćwiczenia z zakresu motoryki małej, koordynacji oko-ręka, nauka kategoryzowania, stymulacja sensoryczna, ćwiczenia życia praktycznego.</w:t>
      </w:r>
    </w:p>
    <w:p w:rsidR="009D3175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5:00 – 15:15 </w:t>
      </w:r>
    </w:p>
    <w:p w:rsidR="009D3175" w:rsidRDefault="009D31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dwieczorek - </w:t>
      </w:r>
      <w:r w:rsidRPr="009D3175">
        <w:rPr>
          <w:rFonts w:ascii="Times New Roman" w:eastAsia="Times New Roman" w:hAnsi="Times New Roman" w:cs="Times New Roman"/>
          <w:sz w:val="24"/>
          <w:szCs w:val="24"/>
        </w:rPr>
        <w:t>wdrażanie elementów higieny osobistej, tj. umiejętność korzystania z urządzeń sanitarnych, nauka samodzielnego mycia rąk, nauka samodzielnego spożywania posiłku/trening samodzielności, nauka zachowania przy stole</w:t>
      </w:r>
    </w:p>
    <w:p w:rsidR="00690D6C" w:rsidRDefault="005B14B3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16.00-17:00</w:t>
      </w:r>
      <w:r w:rsidR="002307EC">
        <w:rPr>
          <w:rFonts w:ascii="Times New Roman" w:eastAsia="Times New Roman" w:hAnsi="Times New Roman" w:cs="Times New Roman"/>
          <w:sz w:val="24"/>
          <w:szCs w:val="24"/>
        </w:rPr>
        <w:br/>
        <w:t>Zabawy według własnych zainteresowań w sali. Odbieranie dzieci przez rodziców/opiekunów.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§5 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ałożenia i cele ogólne</w:t>
      </w:r>
    </w:p>
    <w:p w:rsidR="00690D6C" w:rsidRDefault="002307EC">
      <w:pPr>
        <w:pStyle w:val="Normalny11"/>
        <w:numPr>
          <w:ilvl w:val="0"/>
          <w:numId w:val="1"/>
        </w:numPr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spieranie samodzielności i niezależności dzieck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ążenie do tego, by dziecko samo wykonywało proste czynności dnia codziennego (jedzenie, mycie rąk, ubieranie się, sprzątanie po sobie), zgodnie z zasadą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„Pomóż mi zrobić to samodzielnie”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zwijanie kompetencji społecznych i emocjonalnyc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Nauka nawiązywania relacji, współdziałania w grupie, rozpoznawania i nazywania emocji oraz radzenia sobie z nim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ształtowanie poczucia bezpieczeństwa i stabilnośc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Budowanie zaufania do dorosłych i otoczenia, przewidywalność rytmu dnia, uważna obecność opiekunów, szacunek do granic dziecka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zwój motoryki małej i dużej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Codzienne ćwiczenia ruchowe, aktywności manipulacyjne i sensoryczne wspierające rozwój fizyczny dziecka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spieranie naturalnej ciekawości poznawczej dzieck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Zapewnienie kontaktu z materiałami dydaktycznymi dostosowanymi do etapu rozwoju dziecka, które umożliwiają eksplorację i samodzielne odkrywanie świata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ształtowanie umiejętności komunikacyjnyc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Rozwój mowy i komunikacji niewerbalnej poprzez śpiew, rytmikę, nazywanie czynności i otoczenia, kontakt z literaturą dziecięcą i kartami obrazkowym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spieranie rozwoju sensorycznego i integracji zmysłowej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Różnorodne doświadczenia zmysłowe: dotyk, smak, zapach, ruch, wzrok, słuch, w oparciu o działania z materiałami sensorycznym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ształtowanie nawyków zdrowotnych i higienicznyc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uka dbałości o czystość, korzystanie z toalet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cnikow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wcześnie, mycie rąk, ubieranie się w rytmie własnego rozwoju.</w:t>
      </w:r>
    </w:p>
    <w:p w:rsidR="00690D6C" w:rsidRDefault="00690D6C">
      <w:pPr>
        <w:pStyle w:val="Normalny11"/>
        <w:spacing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</w:p>
    <w:p w:rsidR="00690D6C" w:rsidRDefault="00690D6C">
      <w:pPr>
        <w:pStyle w:val="Normalny11"/>
        <w:spacing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7"/>
        <w:tblW w:w="864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0"/>
        <w:gridCol w:w="2880"/>
        <w:gridCol w:w="2880"/>
      </w:tblGrid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bszar rozwojowe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l ogól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is celu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Rozwój fizyczny i motorycz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wój motoryki małej i dużej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dzienne aktywności ruchowe (spacery, gimnastyka), zabawy manipulacyjne, sensoryczne i techniczne wspierające rozwój sprawności manualnej i koordynacji ruchowej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690D6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ształtowanie nawyków zdrowotnych i higienicznych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drażanie do samodzielnego dbania o higienę (mycie rąk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cnikowani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samodzielne ubieranie się), codzienny ruch i właściwe nawyki żywieniowe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Rozwój emocjonal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ształtowanie poczucia bezpieczeństwa i stabilności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Zapewnienie przewidywalnego rytmu dnia, opieki opartej na bliskości, akceptacji i szacunku dla granic dziecka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690D6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wijanie kompetencji emocjonalnych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uka rozpoznawania, wyrażania i nazywania emocji, pomoc w ich regulacji poprzez spokojną obecność dorosłego, relaksację, zabawy tematyczne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 Rozwój społecz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wijanie kompetencji społecznych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uka współpracy, dzielenia się, czekania na swoją kolej, rozwiązywania prostych konfliktów z pomocą dorosłego, uczestnictwa w grupie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690D6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dowanie poczucia przynależności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worzenie wspólnoty, kształtowanie relacji z opiekunem i rówieśnikami, udział w codziennych rytuałach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Rozwój poznawcz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spieranie naturalnej ciekawości poznawczej dziecka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ksploracja otoczenia i materiałów dydaktycznych, poznawanie świata przez eksperymentowanie, obserwację i manipulację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690D6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ształtowanie samodzielności i niezależności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Zachęcanie do samodzielnego wykonywania czynności codziennych, wybierania aktywności, podejmowania decyzji w granicach bezpiecznej przestrzeni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690D6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liskość natury i rozwój ekologicz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ntakt z przyrodą, obserwacja zmian w otoczeniu, działania proekologiczne (segregacja, podlewanie roślin)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 Rozwój językowy i komunikacyj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ształtowanie umiejętności komunikacyjnych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wijanie mowy i komunikacji niewerbalnej przez piosenki, opowieści, zabawy słowne, czytanie książek, nazywanie otoczenia i emocji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 Rozwój sensoryczny i integracja zmysłowa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spieranie rozwoju sensorycznego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óżnorodne doświadczenia dotykowe, słuchowe, zapachowe, ruchowe; działania z wykorzystaniem mas sensorycznych, ścieżek fakturowych, instrumentów.</w:t>
            </w:r>
          </w:p>
        </w:tc>
      </w:tr>
      <w:tr w:rsidR="00690D6C">
        <w:trPr>
          <w:cantSplit/>
          <w:tblHeader/>
        </w:trPr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. Rozwój estetyczny i artystyczny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wój wrażliwości estetycznej i ekspresji twórczej</w:t>
            </w:r>
          </w:p>
        </w:tc>
        <w:tc>
          <w:tcPr>
            <w:tcW w:w="2880" w:type="dxa"/>
          </w:tcPr>
          <w:p w:rsidR="00690D6C" w:rsidRDefault="002307EC">
            <w:pPr>
              <w:pStyle w:val="Normalny11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obodne działania plastyczne, muzyczne i rytmiczne, tworzenie kompozycji z materiałów naturalnych, dbanie o estetykę przestrzeni i otoczenia.</w:t>
            </w:r>
          </w:p>
        </w:tc>
      </w:tr>
    </w:tbl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§6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ele szczegółowe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2" w:name="_heading=h.hx6ji99ggp0t" w:colFirst="0" w:colLast="0"/>
      <w:bookmarkEnd w:id="2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1. Rozwój fizyczny i motoryczn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potrafi samodzielnie spożywać posiłki, korzystając z łyżki, kubka lub rączek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modzielnie (lub z niewielką pomocą) ubiera się i rozbiera – np. zakłada buty, ściąga czapkę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porusza się sprawnie: chodzi, biega, wspina się, zsuwa ze zjeżdżalni, wchodzi po schodach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ykonuje proste ćwiczenia gimnastyczne i taneczne na sygnał słowny lub dźwiękowy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trafi manipulować przedmiotami: wkłada, przekłada, nawleka, układa klock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guje na potrzeby fizjologiczne – zgłasza potrzebę skorzystania z toalety, mycia rąk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3" w:name="_heading=h.fzglmajonju0" w:colFirst="0" w:colLast="0"/>
      <w:bookmarkEnd w:id="3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2. Rozwój emocjonaln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wyraża emocje (radość, smutek, złość, lęk) w sposób akceptowalny społecznie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poznaje podstawowe emocje u siebie i innych (np. „zły”, „smutny”, „wesoły”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zukuje kontaktu z dorosłym w sytuacjach niepewności lub napięcia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dróżnia sytuacje bezpieczne i niebezpieczne – reaguje płaczem, wycofaniem lub komunikatem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trafi odreagować napięcie poprzez relaksację, zabawę wyciszającą lub przytulenie.</w:t>
      </w:r>
    </w:p>
    <w:p w:rsidR="00690D6C" w:rsidRDefault="00690D6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690D6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4" w:name="_heading=h.8ny6j83b0u4z" w:colFirst="0" w:colLast="0"/>
      <w:bookmarkEnd w:id="4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3. Rozwój społeczn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podejmuje kontakt z innymi dziećmi – naśladuje, obserwuje, współuczestniczy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czestniczy w prostych zabawach grupowych z podziałem ról lub według zasad (np. „kółko graniaste”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trafi dzielić się zabawką lub odczekać na swoją kolej – z pomocą dorosłego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aczyna rozumieć i przestrzegać prostych reguł zachowania w grupie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czy się komunikowania potrzeb wobec rówieśników i dorosłych w sposób społecznie akceptowan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5" w:name="_heading=h.etkj7ipxiihb" w:colFirst="0" w:colLast="0"/>
      <w:bookmarkEnd w:id="5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4. Rozwój poznawcz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bada nowe przedmioty poprzez dotyk, smak, manipulację i obserwację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poznaje i nazywa podstawowe kolory, kształty i wielkości (duży–mały, długi–krótki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trafi dopasować przedmiot do otworu, kształtu lub koloru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umie i wykonuje proste polecenia słowne typu: „podaj misia”, „usiądź”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rozwija koncentrację – potrafi skupić się na działaniu przez 3–5 minut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ykazuje zainteresowanie przyrodą – zauważa zmiany pór roku, dźwięki zwierząt, roślin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6" w:name="_heading=h.jkkuratq393f" w:colFirst="0" w:colLast="0"/>
      <w:bookmarkEnd w:id="6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5. Rozwój językowy i komunikacyjn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reaguje na swoje imię, prosty komunikat i imiona osób z otoczenia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omunikuje się za pomocą gestów, mimiki, dźwięków i/lub prostych słów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zywa znane osoby, przedmioty, czynności (np. mama, lala, je, pije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j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czestniczy w śpiewaniu, rytmizowaniu, powtarzaniu wyrazów dźwiękonaśladowczych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otrafi wyrazić proste potrzeby słowem lub gestem (np. „pić”, „na ręce”)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7" w:name="_heading=h.zwpykrfijtb" w:colFirst="0" w:colLast="0"/>
      <w:bookmarkEnd w:id="7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6. Rozwój sensoryczny i integracja zmysłowa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chętnie uczestniczy w zabawach sensorycznych (dotykowych, smakowych, słuchowych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ozpoznaje i odróżnia różne faktury, temperatury, dźwięki, zapachy – bez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dreaktywnośc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orzysta ze ścieżek sensorycznych, mas plastycznych, pojemników do przesypywania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trafi zatrzymać się i zrelaksować przy muzyce relaksacyjnej, kołysance, dźwiękach natur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4"/>
        <w:keepNext w:val="0"/>
        <w:keepLines w:val="0"/>
        <w:spacing w:before="240" w:after="40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  <w:bookmarkStart w:id="8" w:name="_heading=h.lz92wnejtwat" w:colFirst="0" w:colLast="0"/>
      <w:bookmarkEnd w:id="8"/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7. Rozwój estetyczny i artystyczn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tworzy własne prace z użyciem różnych materiałów (farby, kredki, masa solna)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czestniczy w improwizowanych zabawach muzycznych i ruchowych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guje na muzykę – kołysze się, klaszcze, podskakuje, tańczy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ba o porządek na swoim miejscu pracy/zabawy – sprząta, układa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serwuje otoczenie estetyczne i uczestniczy w jego dekorowaniu (np. świąteczne ozdoby).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§7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tody pracy i zajęcia dodatkowe </w:t>
      </w:r>
    </w:p>
    <w:p w:rsidR="00690D6C" w:rsidRDefault="00690D6C">
      <w:pPr>
        <w:pStyle w:val="Normalny11"/>
      </w:pP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9" w:name="_heading=h.en7ul2ehzscn" w:colFirst="0" w:colLast="0"/>
      <w:bookmarkEnd w:id="9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 Metoda zabawy kierowanej i swobodnej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dstawową formą aktywności dziecka w wieku żłobkowym jest zabawa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iekun tworzy warunki do swobodnej zabawy (dziecko wybiera materiał, rytm działania) oraz proponuje zabawy kierowane – dostosowane do wieku, potrzeb i możliwości dziec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elem jest wspieranie rozwoju poznawczego, ruchowego, społecznego i emocjonalnego dziecka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690D6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0" w:name="_heading=h.a5ec5pacdcmj" w:colFirst="0" w:colLast="0"/>
      <w:bookmarkEnd w:id="10"/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1" w:name="_heading=h.z3uocm2k7iwq" w:colFirst="0" w:colLast="0"/>
      <w:bookmarkEnd w:id="1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 Metoda naśladowczo–czynna (pokaz, powtarzanie, wspólne działanie)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iekun modeluje zachowania, a dziecko uczy się poprzez obserwację i naśladowanie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i uczą się np. samodzielnego mycia rąk, odkładania zabawek czy zachowań społecznych w relacji z innym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oda ta wspiera rozwój umiejętności codziennych oraz zachowań prospołecznych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2" w:name="_heading=h.se9lqostsn14" w:colFirst="0" w:colLast="0"/>
      <w:bookmarkEnd w:id="12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. Metoda aktywnego słuchania i rozmowy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ży nacisk kładzie się na budowanie więzi emocjonalnej, reagowanie na sygnały dziecka oraz wspieranie rozwoju mowy i komunikacj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zienne rytuały językowe (powitania, piosenki, rymowanki, opowiadania) służą rozwijaniu słownictwa i kompetencji językowych.</w:t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3" w:name="_heading=h.ea1lttnny10f" w:colFirst="0" w:colLast="0"/>
      <w:bookmarkEnd w:id="13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. Metoda doświadczania i odkrywania świata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poznaje świat przez zmysły i działanie: dotyk, ruch, obserwację, eksperymentowanie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astosowanie prostych zabaw badawczych: przesypywanie, przelewanie, mieszanie, zabawy wodą, piaskiem, masami plastycznym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ożliwia rozwój poznawczy, logiczne myślenie, rozumienie związków przyczynowo-skutkowych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4" w:name="_heading=h.vgr00wa1i54m" w:colFirst="0" w:colLast="0"/>
      <w:bookmarkEnd w:id="14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 Meto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ytmiczno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–muzyczna (metoda umuzykalniania)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Śpiew, rytmizowanie, taniec, zabawy przy muzyce służą rozwojowi słuchu, mowy, koordynacji i emocj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ykorzystywane są instrumenty dziecięce, piosenki dziecięce, utwory relaksacyjne i ludowe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5" w:name="_heading=h.5qig7lmpeh1f" w:colFirst="0" w:colLast="0"/>
      <w:bookmarkEnd w:id="15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. Metoda wspólnego działania – praca w parach i małych grupach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i uczą się działać razem: przy stoliku, w kole, na macie, przy posiłku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ształtowane są takie umiejętności jak: czekanie na swoją kolej, dzielenie się, rozwiązywanie konfliktów z pomocą dorosłego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6" w:name="_heading=h.mzfqowmqlvo9" w:colFirst="0" w:colLast="0"/>
      <w:bookmarkEnd w:id="16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. Metoda obserwacji i reagowania na potrzeby dziecka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iekun prowadzi stałą obserwację dzieci – ich zainteresowań, nastroju, etapów rozwoju.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Dzięki temu może odpowiednio dobrać aktywności, zindywidualizować opiekę i w razie potrzeby skierować dziecko do specjalistów (np. logopedy, psychologa)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7" w:name="_heading=h.4wjx1n1v8lxs" w:colFirst="0" w:colLast="0"/>
      <w:bookmarkEnd w:id="17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8. Metoda ruchu i aktywności fizycznej (metody naturalnego ruchu wg W. Sherborne, zabawy paluszkowe, masażyki)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Ćwiczenia rozluźniające, zabawy z dotykiem i ruchem rozwijają świadomość ciała, kontakt z opiekunem i rówieśnikami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zienny kontakt z ruchem i przestrzenią (także na świeżym powietrzu) wspiera rozwój fizyczny i emocjonaln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8" w:name="_heading=h.4o07sif99arj" w:colFirst="0" w:colLast="0"/>
      <w:bookmarkEnd w:id="18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9. Metoda pracy tematycznej i rytuałów dnia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żdy dzień lub tydzień może mieć temat przewodni (np. „Kolory”, „Jesień”, „Na wsi”), wokół którego budowane są zabawy, piosenki, prace plastyczne.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łe rytuały (powitanie, sprzątanie, mycie rąk, pożegnanie) zapewniają dzieciom poczucie stabilności i bezpieczeństwa.</w:t>
      </w:r>
    </w:p>
    <w:p w:rsidR="008E1735" w:rsidRDefault="008E1735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§8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Środowisko edukacyjne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9" w:name="_heading=h.xhkrn034n5ly" w:colFirst="0" w:colLast="0"/>
      <w:bookmarkEnd w:id="19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 Bezpieczna i przyjazna przestrzeń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zestrzeń w Żłobku </w:t>
      </w:r>
      <w:r w:rsidR="005B14B3">
        <w:rPr>
          <w:rFonts w:ascii="Times New Roman" w:eastAsia="Times New Roman" w:hAnsi="Times New Roman" w:cs="Times New Roman"/>
          <w:sz w:val="24"/>
          <w:szCs w:val="24"/>
        </w:rPr>
        <w:t xml:space="preserve">Entliczek Pentliczek w Rzeszowie </w:t>
      </w:r>
      <w:r>
        <w:rPr>
          <w:rFonts w:ascii="Times New Roman" w:eastAsia="Times New Roman" w:hAnsi="Times New Roman" w:cs="Times New Roman"/>
          <w:sz w:val="24"/>
          <w:szCs w:val="24"/>
        </w:rPr>
        <w:t>jest dostosowana do wzrostu, możliwości i potrzeb dzieci w wieku od 1 do 3 lat. Meble są niskie, zaokrąglone, stabilne i dostępne dla dziecka bez pomocy dorosłych. Wszystkie materiały i wyposażenie spełniają normy bezpieczeństwa i higieny – zgodnie z przepisami sanitarnymi i BHP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sz w:val="24"/>
          <w:szCs w:val="24"/>
        </w:rPr>
      </w:pPr>
      <w:bookmarkStart w:id="20" w:name="_heading=h.5ao2zltgnqn7" w:colFirst="0" w:colLast="0"/>
      <w:bookmarkEnd w:id="2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 Zróżnicowane i rozwijające kąciki aktywności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a dzienna wyposażona jest w kąciki tematyczne, które wspierają rozwój dziecka przez zabawę: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Kącik konstrukcyjny – klocki, uk</w:t>
      </w:r>
      <w:r w:rsidR="005B14B3">
        <w:rPr>
          <w:rFonts w:ascii="Times New Roman" w:eastAsia="Times New Roman" w:hAnsi="Times New Roman" w:cs="Times New Roman"/>
          <w:sz w:val="24"/>
          <w:szCs w:val="24"/>
        </w:rPr>
        <w:t>ładanki, elementy do budowania;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Kącik książki – półeczka z książeczkami kartonowymi</w:t>
      </w:r>
      <w:r w:rsidR="00822E73">
        <w:rPr>
          <w:rFonts w:ascii="Times New Roman" w:eastAsia="Times New Roman" w:hAnsi="Times New Roman" w:cs="Times New Roman"/>
          <w:sz w:val="24"/>
          <w:szCs w:val="24"/>
        </w:rPr>
        <w:t>, sensorycznymi i tematycznymi;</w:t>
      </w:r>
      <w:r>
        <w:rPr>
          <w:rFonts w:ascii="Times New Roman" w:eastAsia="Times New Roman" w:hAnsi="Times New Roman" w:cs="Times New Roman"/>
          <w:sz w:val="24"/>
          <w:szCs w:val="24"/>
        </w:rPr>
        <w:br/>
        <w:t xml:space="preserve">Kącik </w:t>
      </w:r>
      <w:r w:rsidR="00822E73">
        <w:rPr>
          <w:rFonts w:ascii="Times New Roman" w:eastAsia="Times New Roman" w:hAnsi="Times New Roman" w:cs="Times New Roman"/>
          <w:sz w:val="24"/>
          <w:szCs w:val="24"/>
        </w:rPr>
        <w:t xml:space="preserve">zabaw z wodą i piaskiem – stoliczek z wodą i piaskiem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</w:pPr>
      <w:bookmarkStart w:id="21" w:name="_heading=h.6z6awmvxl3ij" w:colFirst="0" w:colLast="0"/>
      <w:bookmarkEnd w:id="2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. Stały kontakt z naturą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ganizowane są codzienne spacery i zabawy na świeżym powietrzu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( wyjścia uzależnione od pogody na zewnątrz -</w:t>
      </w:r>
      <w:r w:rsidR="00C11D91">
        <w:t xml:space="preserve"> nie wychodzimy w przypadku wiatru, silnego mrozu, deszczu, temperatury , która spada poniżej 5 stopni, dużego upału, smogu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) – </w:t>
      </w:r>
      <w:r>
        <w:rPr>
          <w:rFonts w:ascii="Times New Roman" w:eastAsia="Times New Roman" w:hAnsi="Times New Roman" w:cs="Times New Roman"/>
          <w:sz w:val="24"/>
          <w:szCs w:val="24"/>
        </w:rPr>
        <w:t>na placu zabaw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osiedlowy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ub w otoczeniu przyrody (np. parki, łąki). Środowisko edukacyjne wspiera rozwój postaw ekologicznych i świadomości przyrodniczej poprzez obserwację przyrody, sadzenie roślin, karmienie ptaków itp.</w:t>
      </w:r>
    </w:p>
    <w:p w:rsidR="00690D6C" w:rsidRDefault="002307EC">
      <w:pPr>
        <w:pStyle w:val="Nagwek3"/>
        <w:keepNext w:val="0"/>
        <w:keepLines w:val="0"/>
        <w:spacing w:before="280" w:after="80"/>
      </w:pPr>
      <w:bookmarkStart w:id="22" w:name="_heading=h.b8g78hfl1x48" w:colFirst="0" w:colLast="0"/>
      <w:bookmarkEnd w:id="22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. Przestrzeń zorganizowana rytmicznie i funkcjonalnie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toczenie dziecka wspiera przewidywalność, samodzielność i porządek: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Materiały są łatwo dostępne i ułożone w stałym miejscu.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Uporządkowana przestrzeń sprzyja samodzielnemu wyborowi aktywności.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Przestrzeń dzienna podzielona jest na strefy aktywności i odpoczynku (dywan do zabawy, strefa stolikowa, kącik wyciszenia).</w:t>
      </w:r>
    </w:p>
    <w:p w:rsidR="00C11D91" w:rsidRDefault="00C11D91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3" w:name="_heading=h.qlge5v7kzkhs" w:colFirst="0" w:colLast="0"/>
      <w:bookmarkEnd w:id="23"/>
    </w:p>
    <w:p w:rsidR="00690D6C" w:rsidRDefault="002307EC">
      <w:pPr>
        <w:pStyle w:val="Nagwek3"/>
        <w:keepNext w:val="0"/>
        <w:keepLines w:val="0"/>
        <w:spacing w:before="280" w:after="8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. Strefa wypoczynku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i korzystają z leżaczków , dostosowanych do ich wieku i potrzeb.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W ciągu dnia zapewnia się ciszę, przytulne światło, muzykę relaksacyjną lub bajkę dźwiękową. Każde dziecko ma własne, oznaczone miejsce do odpoczynku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agwek3"/>
        <w:keepNext w:val="0"/>
        <w:keepLines w:val="0"/>
        <w:spacing w:before="280" w:after="80"/>
      </w:pPr>
      <w:bookmarkStart w:id="24" w:name="_heading=h.fjbk2fin4a3c" w:colFirst="0" w:colLast="0"/>
      <w:bookmarkEnd w:id="24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. Czystość, higiena i estetyka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Środowisko edukacyjne jest czyste, uporządkowane i estetyczne, co sprzyja dobremu samopoczuciu i bezpieczeństwu. W placówce znajdują się wydzielone strefy sanitarne (toalety dla dzieci, umywalki na wysokości dziecka, szafki na odzież). W sali panuje atmosfera spokoju, kolorystyka wnętrz jest stonowana i przyjazna.</w:t>
      </w:r>
    </w:p>
    <w:p w:rsidR="00690D6C" w:rsidRDefault="00690D6C">
      <w:pPr>
        <w:pStyle w:val="Nagwek3"/>
        <w:keepNext w:val="0"/>
        <w:keepLines w:val="0"/>
        <w:spacing w:before="280" w:after="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5" w:name="_heading=h.8vejs1jcsqq1" w:colFirst="0" w:colLast="0"/>
      <w:bookmarkEnd w:id="25"/>
    </w:p>
    <w:p w:rsidR="00690D6C" w:rsidRDefault="002307EC">
      <w:pPr>
        <w:pStyle w:val="Nagwek3"/>
        <w:keepNext w:val="0"/>
        <w:keepLines w:val="0"/>
        <w:spacing w:before="280" w:after="80"/>
      </w:pPr>
      <w:bookmarkStart w:id="26" w:name="_heading=h.p3vbbgcl7d24" w:colFirst="0" w:colLast="0"/>
      <w:bookmarkEnd w:id="26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. Otwartość na relacje społeczne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Środowisko sprzyja bliskim relacjom z dorosłymi i rówieśnikami – wspólne posiłki, wspólne zabawy, działania w małych grupach. Opiekunowie są stałą częścią otoczenia dziecka, zapewniając kontakt, wsparcie emocjonalne i bezpieczeństwo.</w:t>
      </w:r>
    </w:p>
    <w:p w:rsidR="00690D6C" w:rsidRDefault="002307EC">
      <w:pPr>
        <w:pStyle w:val="Nagwek3"/>
        <w:keepNext w:val="0"/>
        <w:keepLines w:val="0"/>
        <w:spacing w:before="280" w:after="80"/>
      </w:pPr>
      <w:bookmarkStart w:id="27" w:name="_heading=h.jw1j0ysh6bqs" w:colFirst="0" w:colLast="0"/>
      <w:bookmarkEnd w:id="27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8. Przestrzeń wspierająca indywidualizację</w:t>
      </w:r>
    </w:p>
    <w:p w:rsidR="00690D6C" w:rsidRDefault="002307EC">
      <w:pPr>
        <w:pStyle w:val="Normalny11"/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ziecko ma możliwość podejmowania własnych inicjatyw i działań w rytmie zgodnym z jego rozwojem. Otoczenie jest elastyczne – zmieniane sezonowo lub tematycznie, tak by odpowiadało aktualnym zainteresowaniom i możliwościom dzieci. Uwzględnia się różnorodność potrzeb rozwojowych, w tym dzieci o specjalnych potrzebach edukacyjnych.</w:t>
      </w:r>
    </w:p>
    <w:p w:rsidR="00690D6C" w:rsidRDefault="002307EC">
      <w:pPr>
        <w:pStyle w:val="Normalny11"/>
        <w:spacing w:before="240" w:after="24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§9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daptacja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ces adaptacji odbywa się w obecności rodziców/opiekunów, stopniowo, zgodnie z potrzebami dziecka. </w:t>
      </w:r>
      <w:r w:rsidR="00E91084">
        <w:rPr>
          <w:rFonts w:ascii="Times New Roman" w:eastAsia="Times New Roman" w:hAnsi="Times New Roman" w:cs="Times New Roman"/>
          <w:sz w:val="24"/>
          <w:szCs w:val="24"/>
        </w:rPr>
        <w:t xml:space="preserve">Osobami odpowiedzialnymi za realizację </w:t>
      </w:r>
      <w:proofErr w:type="spellStart"/>
      <w:r w:rsidR="00E91084">
        <w:rPr>
          <w:rFonts w:ascii="Times New Roman" w:eastAsia="Times New Roman" w:hAnsi="Times New Roman" w:cs="Times New Roman"/>
          <w:sz w:val="24"/>
          <w:szCs w:val="24"/>
        </w:rPr>
        <w:t>etapow</w:t>
      </w:r>
      <w:proofErr w:type="spellEnd"/>
      <w:r w:rsidR="00E91084">
        <w:rPr>
          <w:rFonts w:ascii="Times New Roman" w:eastAsia="Times New Roman" w:hAnsi="Times New Roman" w:cs="Times New Roman"/>
          <w:sz w:val="24"/>
          <w:szCs w:val="24"/>
        </w:rPr>
        <w:t xml:space="preserve"> pr</w:t>
      </w:r>
      <w:r w:rsidR="00674C0D">
        <w:rPr>
          <w:rFonts w:ascii="Times New Roman" w:eastAsia="Times New Roman" w:hAnsi="Times New Roman" w:cs="Times New Roman"/>
          <w:sz w:val="24"/>
          <w:szCs w:val="24"/>
        </w:rPr>
        <w:t xml:space="preserve">ocesów adaptacji, zapoznanie z zasadami i procedurami obowiązującymi w instytucji przed rozpoczęciem uczęszczania dziecka w tym poinformowanie o konieczności towarzyszenia dziecku przez bliską osobę dorosłą w czasie adaptacji oraz o </w:t>
      </w:r>
      <w:r w:rsidR="00674C0D">
        <w:rPr>
          <w:rFonts w:ascii="Times New Roman" w:eastAsia="Times New Roman" w:hAnsi="Times New Roman" w:cs="Times New Roman"/>
          <w:sz w:val="24"/>
          <w:szCs w:val="24"/>
        </w:rPr>
        <w:lastRenderedPageBreak/>
        <w:t>informowaniu rodziców, w jaki sposób mogą przygotować dziecko do uczęszczan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>ia do instytucji  są opiekunki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acówka tworzy indywidualne plany adaptacyjne, umożliwiające dziecku stopniowe wejście w nowe środowisko.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§10</w:t>
      </w:r>
    </w:p>
    <w:p w:rsidR="00690D6C" w:rsidRDefault="002307EC">
      <w:pPr>
        <w:pStyle w:val="Nagwek1"/>
        <w:jc w:val="center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spółpraca z rodzi</w:t>
      </w:r>
      <w:r w:rsidR="00E91084">
        <w:rPr>
          <w:rFonts w:ascii="Times New Roman" w:eastAsia="Times New Roman" w:hAnsi="Times New Roman" w:cs="Times New Roman"/>
          <w:color w:val="000000"/>
          <w:sz w:val="24"/>
          <w:szCs w:val="24"/>
        </w:rPr>
        <w:t>cami1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Codzienna wymiana informacji z rodzicami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Regularne spotkania informacyjne i konsultacje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Zapraszanie rodziców do udziału w działaniach grupowych.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Uwzględnianie opinii i spostrzeżeń rodziców w planowaniu działań.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§11 </w:t>
      </w:r>
    </w:p>
    <w:p w:rsidR="00690D6C" w:rsidRDefault="002307EC">
      <w:pPr>
        <w:pStyle w:val="Nagwek1"/>
        <w:jc w:val="center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nitorowanie i ewaluacja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z do roku przeprowadzana jest analiza skuteczności działań OWE. Ocenie podlega m.in. rozwój dzieci, zadowolenie rodziców i jakość relacji w grupie.</w:t>
      </w:r>
    </w:p>
    <w:p w:rsidR="00690D6C" w:rsidRDefault="002307EC">
      <w:pPr>
        <w:pStyle w:val="Nagwek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§12 </w:t>
      </w:r>
    </w:p>
    <w:p w:rsidR="00690D6C" w:rsidRDefault="002307EC">
      <w:pPr>
        <w:pStyle w:val="Nagwek1"/>
        <w:jc w:val="center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stanowienia końcowe 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Zasady bieżącej komunikacji z rodzicami: komunikacja odbywa się codziennie podczas przyprowadzania i odbierania dziecka, a także za pośrednictwem e-maila i telefonicznie. Regularnie organizowane są zebrania oraz spotkania indywidualne z opiekunami dziec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System zgłaszania i rozpatrywania uwag, wniosków i skarg rodziców: w placówce obowiązuje skrzynka kontaktowa dla rodziców oraz możliwość składania uwag 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lastRenderedPageBreak/>
        <w:t>bezpośrednio do dyrektora</w:t>
      </w:r>
      <w:r>
        <w:rPr>
          <w:rFonts w:ascii="Times New Roman" w:eastAsia="Times New Roman" w:hAnsi="Times New Roman" w:cs="Times New Roman"/>
          <w:sz w:val="24"/>
          <w:szCs w:val="24"/>
        </w:rPr>
        <w:t>. Każde zgłoszenie jest odnotowywane i analizowane, a odpowiedzi udzielane są ustnie lub pisemnie w terminie do 7 dni roboczych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Wskazówki metodyczne dla personelu sprzyjające rozwijaniu u dzieci poczucia przynależności do grupy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przestrzeń zaaranżowana jest w sposób wspierający kontakt dzieci – małe stoliki, kąciki tematyczne, wspólne zabawy oraz zajęcia sprzyjające współdziałaniu.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opiekunowie wspierają nawiązywanie relacji i pomagają w rozwiązywaniu konfliktów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Aktywności wspierające rozwój autonomii dzieci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dzieci mają możliwość wyboru zabawy, decydowania o udziale w aktywnościach, samodzielnego ubierania się i jedzenia. -zachęca się je do podejmowania decyzji w sprawach ich dotyczących oraz wspiera w rozwijaniu samodzielnośc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 Zadania personelu wspierające komunikację dzieci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opiekunowie organizują gry i zabawy uczące współpracy, modelują pozytywne zachowania społeczne oraz wspierają komunikację werbalną i niewerbalną między dziećmi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 Celebrowanie świąt i wydarzeń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plan uwzględnia wspólne świętowanie urodzin, świąt kalendarzowych i wydarzeń z życia grupy (np. Dzień Pluszow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>ego Misia, Dzień Kota</w:t>
      </w:r>
      <w:r w:rsidR="0044359B">
        <w:rPr>
          <w:rFonts w:ascii="Times New Roman" w:eastAsia="Times New Roman" w:hAnsi="Times New Roman" w:cs="Times New Roman"/>
          <w:sz w:val="24"/>
          <w:szCs w:val="24"/>
        </w:rPr>
        <w:t>, urodziny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7. Wskazówki metodyczne wspierające poznawanie świata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dzieci biorą udział w spacerach, zabawach sensorycznych, obserwacjach przyrody oraz eksperymentach.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materiały edukacyjne zachęcają do eksplorowania świata poprzez zmysł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 Aktywności rozwijające poznawczo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plan obejmuje działania rozwijające myślenie przyczynowo-skutkowe, obserwację, użycie określeń cech przedmiotów i relacji przestrzennych.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-zajęcia dostosowane są do możliwości dzieci i realizowane przez zabawę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9. Wspieranie rozwoju komunikacyjnego: -opiekunowie mówią do dzieci językiem zrozumiałym, słuchają aktywnie, zadają pytania i wzbogacają słownictwo.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przewidziane są także wspólne czytania, opowiadania oraz słuchanie nagrań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. Rozwój fizyczny dzieci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zajęcia wspierają rozwój motoryki małej (układanki, rysowanie),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percepcji zmysłowej oraz dużej motoryki (biegi, skoki, zabawy na świeżym powietrzu). -organizowane są też ćwiczenia równowagi i zabawy sensoryczne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1. Twórcza ekspresja i kontakt z kulturą: 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dzieci mają dostęp do różnorodnych materiałów plastycznych, słuchają muzyki, uczestniczą w zabawach teatralnych oraz poznają ró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żne formy kultury podczas </w:t>
      </w:r>
      <w:r>
        <w:rPr>
          <w:rFonts w:ascii="Times New Roman" w:eastAsia="Times New Roman" w:hAnsi="Times New Roman" w:cs="Times New Roman"/>
          <w:sz w:val="24"/>
          <w:szCs w:val="24"/>
        </w:rPr>
        <w:t>wydarzeń tematycznych.</w:t>
      </w:r>
    </w:p>
    <w:p w:rsidR="00BB6B20" w:rsidRDefault="00BB6B20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BB6B20" w:rsidRPr="002826F3" w:rsidRDefault="00BB6B20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6F3">
        <w:rPr>
          <w:rFonts w:ascii="Times New Roman" w:eastAsia="Times New Roman" w:hAnsi="Times New Roman" w:cs="Times New Roman"/>
          <w:b/>
          <w:sz w:val="24"/>
          <w:szCs w:val="24"/>
        </w:rPr>
        <w:t>Plan</w:t>
      </w:r>
      <w:r w:rsidR="002826F3" w:rsidRPr="002826F3">
        <w:rPr>
          <w:rFonts w:ascii="Times New Roman" w:eastAsia="Times New Roman" w:hAnsi="Times New Roman" w:cs="Times New Roman"/>
          <w:b/>
          <w:sz w:val="24"/>
          <w:szCs w:val="24"/>
        </w:rPr>
        <w:t xml:space="preserve"> OWE</w:t>
      </w:r>
      <w:r w:rsidRPr="002826F3">
        <w:rPr>
          <w:rFonts w:ascii="Times New Roman" w:eastAsia="Times New Roman" w:hAnsi="Times New Roman" w:cs="Times New Roman"/>
          <w:b/>
          <w:sz w:val="24"/>
          <w:szCs w:val="24"/>
        </w:rPr>
        <w:t xml:space="preserve"> jest konsultowany z rodzicami</w:t>
      </w:r>
      <w:r w:rsidR="002826F3" w:rsidRPr="002826F3">
        <w:rPr>
          <w:rFonts w:ascii="Times New Roman" w:eastAsia="Times New Roman" w:hAnsi="Times New Roman" w:cs="Times New Roman"/>
          <w:b/>
          <w:sz w:val="24"/>
          <w:szCs w:val="24"/>
        </w:rPr>
        <w:t xml:space="preserve"> i jest ruchomy, podlegając bieżącym zmianom. Jest rokrocznie analizowany i dostosowywany do możliwości instytucji oraz potrzeb dzieci, które do niej aktualnie </w:t>
      </w:r>
      <w:proofErr w:type="spellStart"/>
      <w:r w:rsidR="002826F3" w:rsidRPr="002826F3">
        <w:rPr>
          <w:rFonts w:ascii="Times New Roman" w:eastAsia="Times New Roman" w:hAnsi="Times New Roman" w:cs="Times New Roman"/>
          <w:b/>
          <w:sz w:val="24"/>
          <w:szCs w:val="24"/>
        </w:rPr>
        <w:t>uczęszczają.Wyniki</w:t>
      </w:r>
      <w:proofErr w:type="spellEnd"/>
      <w:r w:rsidR="002826F3" w:rsidRPr="002826F3">
        <w:rPr>
          <w:rFonts w:ascii="Times New Roman" w:eastAsia="Times New Roman" w:hAnsi="Times New Roman" w:cs="Times New Roman"/>
          <w:b/>
          <w:sz w:val="24"/>
          <w:szCs w:val="24"/>
        </w:rPr>
        <w:t xml:space="preserve"> badań satysfakcji rodziców są uwzględniane w modyfikacji pracy instytucji. </w:t>
      </w:r>
    </w:p>
    <w:p w:rsidR="006D0A75" w:rsidRDefault="006D0A75" w:rsidP="006D0A75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826F3" w:rsidRDefault="006D0A75" w:rsidP="006D0A75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D0A75">
        <w:rPr>
          <w:rFonts w:ascii="Times New Roman" w:eastAsia="Times New Roman" w:hAnsi="Times New Roman" w:cs="Times New Roman"/>
          <w:b/>
          <w:sz w:val="24"/>
          <w:szCs w:val="24"/>
        </w:rPr>
        <w:t>Załączniki:</w:t>
      </w:r>
    </w:p>
    <w:p w:rsidR="00A46256" w:rsidRPr="00461573" w:rsidRDefault="00A46256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Procedura przebywania osób dorosłych innych niż personel i rodzice</w:t>
      </w:r>
    </w:p>
    <w:p w:rsidR="00A46256" w:rsidRPr="00461573" w:rsidRDefault="00A46256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Procedura przyjmowania i odbierania dzieci</w:t>
      </w:r>
      <w:r w:rsidR="00645FFD" w:rsidRPr="00461573">
        <w:rPr>
          <w:rFonts w:ascii="Times New Roman" w:eastAsia="Times New Roman" w:hAnsi="Times New Roman" w:cs="Times New Roman"/>
          <w:sz w:val="24"/>
          <w:szCs w:val="24"/>
        </w:rPr>
        <w:t xml:space="preserve"> z placówki</w:t>
      </w:r>
    </w:p>
    <w:p w:rsidR="00645FFD" w:rsidRPr="00461573" w:rsidRDefault="00645FFD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 Procedura postępowania w przypadku choroby dziecka</w:t>
      </w:r>
    </w:p>
    <w:p w:rsidR="00645FFD" w:rsidRPr="00461573" w:rsidRDefault="00645FFD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 Ramowy program adaptacji dzieci</w:t>
      </w:r>
    </w:p>
    <w:p w:rsidR="00645FFD" w:rsidRPr="00461573" w:rsidRDefault="00645FFD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Oświadczenie o spełnieniu standardu 2</w:t>
      </w:r>
    </w:p>
    <w:p w:rsidR="00645FFD" w:rsidRPr="00461573" w:rsidRDefault="00645FFD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Regulamin Żło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bka Entliczek Pentliczek w Rzeszowie </w:t>
      </w:r>
    </w:p>
    <w:p w:rsidR="00645FFD" w:rsidRPr="00461573" w:rsidRDefault="00645FFD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Formularz dla rodziców zgłaszających dziecko do instytucji</w:t>
      </w:r>
    </w:p>
    <w:p w:rsidR="00645FFD" w:rsidRPr="00461573" w:rsidRDefault="00FC765C" w:rsidP="006D0A75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lastRenderedPageBreak/>
        <w:t>-Plan współpracy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z</w:t>
      </w:r>
      <w:r w:rsidRPr="00461573">
        <w:rPr>
          <w:rFonts w:ascii="Times New Roman" w:eastAsia="Times New Roman" w:hAnsi="Times New Roman" w:cs="Times New Roman"/>
          <w:sz w:val="24"/>
          <w:szCs w:val="24"/>
        </w:rPr>
        <w:t xml:space="preserve"> rodzicami</w:t>
      </w:r>
    </w:p>
    <w:p w:rsidR="00FC765C" w:rsidRPr="00461573" w:rsidRDefault="00FC765C" w:rsidP="00DC40AE">
      <w:pPr>
        <w:pStyle w:val="FirstParagraph"/>
        <w:rPr>
          <w:rFonts w:ascii="Times New Roman" w:hAnsi="Times New Roman" w:cs="Times New Roman"/>
          <w:bCs/>
          <w:sz w:val="24"/>
          <w:szCs w:val="24"/>
        </w:rPr>
      </w:pPr>
      <w:r w:rsidRPr="00461573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61573">
        <w:rPr>
          <w:rFonts w:ascii="Times New Roman" w:hAnsi="Times New Roman" w:cs="Times New Roman"/>
          <w:bCs/>
          <w:sz w:val="24"/>
          <w:szCs w:val="24"/>
        </w:rPr>
        <w:t xml:space="preserve"> Lista działań wspierających autonomię dziecka podczas czynności higienicznych</w:t>
      </w:r>
    </w:p>
    <w:p w:rsidR="00DC40AE" w:rsidRPr="00461573" w:rsidRDefault="00DC40AE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 xml:space="preserve">- Arkusz samooceny personelu w zakresie wspierania </w:t>
      </w:r>
      <w:proofErr w:type="spellStart"/>
      <w:r w:rsidRPr="00461573">
        <w:rPr>
          <w:rFonts w:ascii="Times New Roman" w:hAnsi="Times New Roman" w:cs="Times New Roman"/>
          <w:sz w:val="24"/>
          <w:szCs w:val="24"/>
        </w:rPr>
        <w:t>autonomi</w:t>
      </w:r>
      <w:proofErr w:type="spellEnd"/>
      <w:r w:rsidRPr="00461573">
        <w:rPr>
          <w:rFonts w:ascii="Times New Roman" w:hAnsi="Times New Roman" w:cs="Times New Roman"/>
          <w:sz w:val="24"/>
          <w:szCs w:val="24"/>
        </w:rPr>
        <w:t xml:space="preserve"> dziecka podczas czynności higienicznych</w:t>
      </w:r>
    </w:p>
    <w:p w:rsidR="00DC40AE" w:rsidRPr="00461573" w:rsidRDefault="00DC40AE" w:rsidP="00DC40AE">
      <w:pPr>
        <w:pStyle w:val="FirstParagraph"/>
        <w:rPr>
          <w:rFonts w:ascii="Times New Roman" w:hAnsi="Times New Roman" w:cs="Times New Roman"/>
          <w:bCs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</w:t>
      </w:r>
      <w:r w:rsidRPr="00461573">
        <w:rPr>
          <w:rFonts w:ascii="Times New Roman" w:hAnsi="Times New Roman" w:cs="Times New Roman"/>
          <w:bCs/>
          <w:sz w:val="24"/>
          <w:szCs w:val="24"/>
        </w:rPr>
        <w:t xml:space="preserve"> Lista działań wspierających samodzielność podczas posiłków</w:t>
      </w:r>
    </w:p>
    <w:p w:rsidR="00DC40AE" w:rsidRPr="00461573" w:rsidRDefault="00DC40AE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Arkusz samooceny personelu w zakresie wspierania samodzielności dziecka podczas posiłków</w:t>
      </w:r>
    </w:p>
    <w:p w:rsidR="00DC40AE" w:rsidRPr="00461573" w:rsidRDefault="00DC40AE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Arkusz samooceny personelu w zakresie nawiązywania relacji z dziećmi, reagowania na zachowania dzieci i komunikowania dzieciom o aktywnościach</w:t>
      </w:r>
    </w:p>
    <w:p w:rsidR="00DC40AE" w:rsidRPr="00461573" w:rsidRDefault="00DC40AE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</w:t>
      </w:r>
      <w:r w:rsidR="00373AD8" w:rsidRPr="00461573">
        <w:rPr>
          <w:rFonts w:ascii="Times New Roman" w:hAnsi="Times New Roman" w:cs="Times New Roman"/>
          <w:sz w:val="24"/>
          <w:szCs w:val="24"/>
        </w:rPr>
        <w:t xml:space="preserve"> Procedura organizacji pracy personelu poza bezpośrednią opieką nad dziećmi</w:t>
      </w:r>
    </w:p>
    <w:p w:rsidR="00373AD8" w:rsidRPr="00461573" w:rsidRDefault="00373AD8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Procedura wdrażania nowych pracow</w:t>
      </w:r>
      <w:r w:rsidR="00C11D91">
        <w:rPr>
          <w:rFonts w:ascii="Times New Roman" w:hAnsi="Times New Roman" w:cs="Times New Roman"/>
          <w:sz w:val="24"/>
          <w:szCs w:val="24"/>
        </w:rPr>
        <w:t>ników</w:t>
      </w:r>
    </w:p>
    <w:p w:rsidR="00373AD8" w:rsidRPr="00461573" w:rsidRDefault="00373AD8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Plan i sposób nadzoru realizacji planu opiekuńczo-wychowawczo- edukacyjnego.</w:t>
      </w:r>
    </w:p>
    <w:p w:rsidR="00373AD8" w:rsidRPr="00461573" w:rsidRDefault="00373AD8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</w:t>
      </w:r>
      <w:r w:rsidR="0007221F" w:rsidRPr="00461573">
        <w:rPr>
          <w:rFonts w:ascii="Times New Roman" w:hAnsi="Times New Roman" w:cs="Times New Roman"/>
          <w:sz w:val="24"/>
          <w:szCs w:val="24"/>
        </w:rPr>
        <w:t>Roczny plan doskonalenia zawodowego</w:t>
      </w:r>
    </w:p>
    <w:p w:rsidR="0007221F" w:rsidRPr="00461573" w:rsidRDefault="009E35F5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System wewnętrznej komunikacji- zasady etyczne w reakcji personel- personel</w:t>
      </w:r>
    </w:p>
    <w:p w:rsidR="009E35F5" w:rsidRPr="00461573" w:rsidRDefault="009E35F5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Zobowiązanie pracownika do przestrzegania kodeksu etycznego</w:t>
      </w:r>
    </w:p>
    <w:p w:rsidR="009E35F5" w:rsidRPr="00461573" w:rsidRDefault="009E35F5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461573">
        <w:rPr>
          <w:rFonts w:ascii="Times New Roman" w:hAnsi="Times New Roman" w:cs="Times New Roman"/>
          <w:sz w:val="24"/>
          <w:szCs w:val="24"/>
        </w:rPr>
        <w:t>Oswiadczenie</w:t>
      </w:r>
      <w:proofErr w:type="spellEnd"/>
      <w:r w:rsidRPr="00461573">
        <w:rPr>
          <w:rFonts w:ascii="Times New Roman" w:hAnsi="Times New Roman" w:cs="Times New Roman"/>
          <w:sz w:val="24"/>
          <w:szCs w:val="24"/>
        </w:rPr>
        <w:t xml:space="preserve"> pracownika</w:t>
      </w:r>
    </w:p>
    <w:p w:rsidR="0079346D" w:rsidRPr="00461573" w:rsidRDefault="0079346D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Procedury ochrony danych</w:t>
      </w:r>
    </w:p>
    <w:p w:rsidR="0079346D" w:rsidRPr="00461573" w:rsidRDefault="0079346D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Procedura zapobiegania wypadkom oraz postępowania w razie zagrożeń</w:t>
      </w:r>
    </w:p>
    <w:p w:rsidR="0079346D" w:rsidRPr="00461573" w:rsidRDefault="0079346D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Procedura w przypadku choroby dziecka</w:t>
      </w:r>
    </w:p>
    <w:p w:rsidR="00461573" w:rsidRPr="00461573" w:rsidRDefault="0046157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Standardy ochrony małoletnich- obraz/ulotka</w:t>
      </w:r>
    </w:p>
    <w:p w:rsidR="00461573" w:rsidRPr="00461573" w:rsidRDefault="0046157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Program pobytu dzieci o specjalnych potrzebach</w:t>
      </w:r>
    </w:p>
    <w:p w:rsidR="00461573" w:rsidRDefault="0046157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 Piktogramy dotyczące sfery zainteresowań dla dzieci</w:t>
      </w:r>
    </w:p>
    <w:p w:rsidR="002F10E3" w:rsidRPr="00461573" w:rsidRDefault="002F10E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Ankieta satysfakcji rodziców/ opiekunów dzieci uczęszczających do żłobka/klubu dziecięcego</w:t>
      </w:r>
    </w:p>
    <w:p w:rsidR="00461573" w:rsidRDefault="0046157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 w:rsidRPr="00461573">
        <w:rPr>
          <w:rFonts w:ascii="Times New Roman" w:hAnsi="Times New Roman" w:cs="Times New Roman"/>
          <w:sz w:val="24"/>
          <w:szCs w:val="24"/>
        </w:rPr>
        <w:t>-Standardy ochrony małoletnich</w:t>
      </w:r>
    </w:p>
    <w:p w:rsidR="00461573" w:rsidRPr="00461573" w:rsidRDefault="00461573" w:rsidP="00DC40AE">
      <w:pPr>
        <w:pStyle w:val="Tekstpodstawow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Roczny plan dydaktyczny</w:t>
      </w:r>
    </w:p>
    <w:p w:rsidR="00FC765C" w:rsidRDefault="00FC765C" w:rsidP="006D0A75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45FFD" w:rsidRDefault="00645FFD" w:rsidP="006D0A75">
      <w:pPr>
        <w:pStyle w:val="Normalny1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-</w:t>
      </w: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a zatwierdzenia: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1.01.2026. 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odpis osoby uprawnionej:</w:t>
      </w:r>
      <w:r w:rsidR="00C11D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90D6C" w:rsidRDefault="00690D6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</w:p>
    <w:p w:rsidR="00690D6C" w:rsidRDefault="002307EC">
      <w:pPr>
        <w:pStyle w:val="Normalny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ieczęć firmowa:</w:t>
      </w:r>
    </w:p>
    <w:sectPr w:rsidR="00690D6C" w:rsidSect="00690D6C">
      <w:pgSz w:w="12240" w:h="15840"/>
      <w:pgMar w:top="1440" w:right="1800" w:bottom="1440" w:left="180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CC28F4"/>
    <w:multiLevelType w:val="multilevel"/>
    <w:tmpl w:val="AA1EB9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0D6C"/>
    <w:rsid w:val="0007221F"/>
    <w:rsid w:val="002307EC"/>
    <w:rsid w:val="002314CF"/>
    <w:rsid w:val="002826F3"/>
    <w:rsid w:val="002F10E3"/>
    <w:rsid w:val="00373AD8"/>
    <w:rsid w:val="003A7E46"/>
    <w:rsid w:val="0044359B"/>
    <w:rsid w:val="00461573"/>
    <w:rsid w:val="004E7183"/>
    <w:rsid w:val="004F01B2"/>
    <w:rsid w:val="005425AF"/>
    <w:rsid w:val="005B14B3"/>
    <w:rsid w:val="00645FFD"/>
    <w:rsid w:val="00674C0D"/>
    <w:rsid w:val="00690D6C"/>
    <w:rsid w:val="006D0A75"/>
    <w:rsid w:val="0079346D"/>
    <w:rsid w:val="007D7F45"/>
    <w:rsid w:val="00822E73"/>
    <w:rsid w:val="008E1735"/>
    <w:rsid w:val="00905635"/>
    <w:rsid w:val="00920B0C"/>
    <w:rsid w:val="009D3175"/>
    <w:rsid w:val="009E35F5"/>
    <w:rsid w:val="00A46256"/>
    <w:rsid w:val="00BB6B20"/>
    <w:rsid w:val="00C11D91"/>
    <w:rsid w:val="00C277D8"/>
    <w:rsid w:val="00D7636D"/>
    <w:rsid w:val="00DC40AE"/>
    <w:rsid w:val="00E450CD"/>
    <w:rsid w:val="00E91084"/>
    <w:rsid w:val="00F82365"/>
    <w:rsid w:val="00FC04BC"/>
    <w:rsid w:val="00FC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2E6A9D4-7D91-47D3-9D05-954D7E96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Cambria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7636D"/>
  </w:style>
  <w:style w:type="paragraph" w:styleId="Nagwek1">
    <w:name w:val="heading 1"/>
    <w:basedOn w:val="Normalny1"/>
    <w:next w:val="Normalny1"/>
    <w:rsid w:val="00690D6C"/>
    <w:pPr>
      <w:keepNext/>
      <w:keepLines/>
      <w:spacing w:before="480" w:after="0"/>
      <w:outlineLvl w:val="0"/>
    </w:pPr>
    <w:rPr>
      <w:rFonts w:ascii="Calibri" w:eastAsia="Calibri" w:hAnsi="Calibri" w:cs="Calibri"/>
      <w:b/>
      <w:color w:val="366091"/>
      <w:sz w:val="28"/>
      <w:szCs w:val="28"/>
    </w:rPr>
  </w:style>
  <w:style w:type="paragraph" w:styleId="Nagwek2">
    <w:name w:val="heading 2"/>
    <w:basedOn w:val="Normalny1"/>
    <w:next w:val="Normalny1"/>
    <w:rsid w:val="00690D6C"/>
    <w:pPr>
      <w:keepNext/>
      <w:keepLines/>
      <w:spacing w:before="200" w:after="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paragraph" w:styleId="Nagwek3">
    <w:name w:val="heading 3"/>
    <w:basedOn w:val="Normalny1"/>
    <w:next w:val="Normalny1"/>
    <w:rsid w:val="00690D6C"/>
    <w:pPr>
      <w:keepNext/>
      <w:keepLines/>
      <w:spacing w:before="200" w:after="0"/>
      <w:outlineLvl w:val="2"/>
    </w:pPr>
    <w:rPr>
      <w:rFonts w:ascii="Calibri" w:eastAsia="Calibri" w:hAnsi="Calibri" w:cs="Calibri"/>
      <w:b/>
      <w:color w:val="4F81BD"/>
    </w:rPr>
  </w:style>
  <w:style w:type="paragraph" w:styleId="Nagwek4">
    <w:name w:val="heading 4"/>
    <w:basedOn w:val="Normalny1"/>
    <w:next w:val="Normalny1"/>
    <w:rsid w:val="00690D6C"/>
    <w:pPr>
      <w:keepNext/>
      <w:keepLines/>
      <w:spacing w:before="200" w:after="0"/>
      <w:outlineLvl w:val="3"/>
    </w:pPr>
    <w:rPr>
      <w:rFonts w:ascii="Calibri" w:eastAsia="Calibri" w:hAnsi="Calibri" w:cs="Calibri"/>
      <w:b/>
      <w:i/>
      <w:color w:val="4F81BD"/>
    </w:rPr>
  </w:style>
  <w:style w:type="paragraph" w:styleId="Nagwek5">
    <w:name w:val="heading 5"/>
    <w:basedOn w:val="Normalny1"/>
    <w:next w:val="Normalny1"/>
    <w:rsid w:val="00690D6C"/>
    <w:pPr>
      <w:keepNext/>
      <w:keepLines/>
      <w:spacing w:before="200" w:after="0"/>
      <w:outlineLvl w:val="4"/>
    </w:pPr>
    <w:rPr>
      <w:rFonts w:ascii="Calibri" w:eastAsia="Calibri" w:hAnsi="Calibri" w:cs="Calibri"/>
      <w:color w:val="243F61"/>
    </w:rPr>
  </w:style>
  <w:style w:type="paragraph" w:styleId="Nagwek6">
    <w:name w:val="heading 6"/>
    <w:basedOn w:val="Normalny1"/>
    <w:next w:val="Normalny1"/>
    <w:rsid w:val="00690D6C"/>
    <w:pPr>
      <w:keepNext/>
      <w:keepLines/>
      <w:spacing w:before="200" w:after="0"/>
      <w:outlineLvl w:val="5"/>
    </w:pPr>
    <w:rPr>
      <w:rFonts w:ascii="Calibri" w:eastAsia="Calibri" w:hAnsi="Calibri" w:cs="Calibri"/>
      <w:i/>
      <w:color w:val="243F6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90D6C"/>
  </w:style>
  <w:style w:type="table" w:customStyle="1" w:styleId="TableNormal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90D6C"/>
    <w:pPr>
      <w:pBdr>
        <w:bottom w:val="single" w:sz="8" w:space="4" w:color="4F81BD"/>
      </w:pBdr>
      <w:spacing w:after="300" w:line="240" w:lineRule="auto"/>
    </w:pPr>
    <w:rPr>
      <w:rFonts w:ascii="Calibri" w:eastAsia="Calibri" w:hAnsi="Calibri" w:cs="Calibri"/>
      <w:color w:val="17365D"/>
      <w:sz w:val="52"/>
      <w:szCs w:val="52"/>
    </w:rPr>
  </w:style>
  <w:style w:type="paragraph" w:customStyle="1" w:styleId="Normalny2">
    <w:name w:val="Normalny2"/>
    <w:rsid w:val="00690D6C"/>
  </w:style>
  <w:style w:type="table" w:customStyle="1" w:styleId="TableNormal0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3">
    <w:name w:val="Normalny3"/>
    <w:rsid w:val="00690D6C"/>
  </w:style>
  <w:style w:type="table" w:customStyle="1" w:styleId="TableNormal1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4">
    <w:name w:val="Normalny4"/>
    <w:rsid w:val="00690D6C"/>
  </w:style>
  <w:style w:type="table" w:customStyle="1" w:styleId="TableNormal2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5">
    <w:name w:val="Normalny5"/>
    <w:rsid w:val="00690D6C"/>
  </w:style>
  <w:style w:type="table" w:customStyle="1" w:styleId="TableNormal3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6">
    <w:name w:val="Normalny6"/>
    <w:rsid w:val="00690D6C"/>
  </w:style>
  <w:style w:type="table" w:customStyle="1" w:styleId="TableNormal4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7">
    <w:name w:val="Normalny7"/>
    <w:rsid w:val="00690D6C"/>
  </w:style>
  <w:style w:type="table" w:customStyle="1" w:styleId="TableNormal5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8">
    <w:name w:val="Normalny8"/>
    <w:rsid w:val="00690D6C"/>
  </w:style>
  <w:style w:type="table" w:customStyle="1" w:styleId="TableNormal6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9">
    <w:name w:val="Normalny9"/>
    <w:rsid w:val="00690D6C"/>
  </w:style>
  <w:style w:type="table" w:customStyle="1" w:styleId="TableNormal7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10">
    <w:name w:val="Normalny10"/>
    <w:rsid w:val="00690D6C"/>
  </w:style>
  <w:style w:type="table" w:customStyle="1" w:styleId="TableNormal8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11">
    <w:name w:val="Normalny11"/>
    <w:rsid w:val="00690D6C"/>
  </w:style>
  <w:style w:type="table" w:customStyle="1" w:styleId="TableNormal9">
    <w:name w:val="TableNormal"/>
    <w:rsid w:val="00690D6C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Podtytu">
    <w:name w:val="Subtitle"/>
    <w:basedOn w:val="Normalny11"/>
    <w:next w:val="Normalny11"/>
    <w:rsid w:val="00690D6C"/>
    <w:rPr>
      <w:rFonts w:ascii="Calibri" w:eastAsia="Calibri" w:hAnsi="Calibri" w:cs="Calibri"/>
      <w:i/>
      <w:color w:val="4F81BD"/>
      <w:sz w:val="24"/>
      <w:szCs w:val="24"/>
    </w:rPr>
  </w:style>
  <w:style w:type="table" w:customStyle="1" w:styleId="a7">
    <w:basedOn w:val="TableNormal9"/>
    <w:rsid w:val="00690D6C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FirstParagraph">
    <w:name w:val="First Paragraph"/>
    <w:basedOn w:val="Tekstpodstawowy"/>
    <w:next w:val="Tekstpodstawowy"/>
    <w:qFormat/>
    <w:rsid w:val="00FC765C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FC765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C765C"/>
  </w:style>
  <w:style w:type="paragraph" w:styleId="Tekstdymka">
    <w:name w:val="Balloon Text"/>
    <w:basedOn w:val="Normalny"/>
    <w:link w:val="TekstdymkaZnak"/>
    <w:uiPriority w:val="99"/>
    <w:semiHidden/>
    <w:unhideWhenUsed/>
    <w:rsid w:val="009D3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D31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xy00si/O8F6ue0Ahu90jRx0NTnQ==">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3244</Words>
  <Characters>19464</Characters>
  <Application>Microsoft Office Word</Application>
  <DocSecurity>0</DocSecurity>
  <Lines>162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Żłobek Dokumenty</dc:creator>
  <cp:lastModifiedBy>adamekrafal@gmail.com</cp:lastModifiedBy>
  <cp:revision>8</cp:revision>
  <cp:lastPrinted>2026-04-10T10:43:00Z</cp:lastPrinted>
  <dcterms:created xsi:type="dcterms:W3CDTF">2026-04-08T08:48:00Z</dcterms:created>
  <dcterms:modified xsi:type="dcterms:W3CDTF">2026-04-10T11:22:00Z</dcterms:modified>
</cp:coreProperties>
</file>